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13783707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2A6C02">
        <w:rPr>
          <w:lang w:val="en-AU"/>
        </w:rPr>
        <w:t>1</w:t>
      </w:r>
      <w:r w:rsidR="007A2444">
        <w:rPr>
          <w:lang w:val="en-AU"/>
        </w:rPr>
        <w:t>6</w:t>
      </w:r>
      <w:r w:rsidR="00805F00" w:rsidRPr="00805F00">
        <w:rPr>
          <w:vertAlign w:val="superscript"/>
          <w:lang w:val="en-AU"/>
        </w:rPr>
        <w:t>th</w:t>
      </w:r>
      <w:r w:rsidR="00A02243">
        <w:t xml:space="preserve"> </w:t>
      </w:r>
      <w:r w:rsidR="002A6C02">
        <w:t>Mar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D375080" w:rsidR="002B51BF" w:rsidRPr="002B51BF" w:rsidRDefault="002A6C02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Ruwen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Y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31A989E3" w:rsidR="00A02243" w:rsidRDefault="007A2444" w:rsidP="004E20F2">
      <w:pPr>
        <w:pStyle w:val="a3"/>
      </w:pPr>
      <w:r w:rsidRPr="007A2444">
        <w:t>Data scope and other possible requirements</w:t>
      </w:r>
      <w:r w:rsidR="00C02F3B">
        <w:t>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5ED4972E" w14:textId="1E4E4B11" w:rsidR="00C02F3B" w:rsidRDefault="007A2444" w:rsidP="00C02F3B">
      <w:pPr>
        <w:pStyle w:val="a3"/>
        <w:numPr>
          <w:ilvl w:val="0"/>
          <w:numId w:val="11"/>
        </w:numPr>
      </w:pPr>
      <w:r w:rsidRPr="007A2444">
        <w:t>Pitch presentation structure</w:t>
      </w:r>
      <w:r w:rsidR="002A6C02">
        <w:t>.</w:t>
      </w:r>
    </w:p>
    <w:p w14:paraId="1CB8B31A" w14:textId="32CCC88D" w:rsidR="00C02F3B" w:rsidRDefault="007A2444" w:rsidP="00C02F3B">
      <w:pPr>
        <w:pStyle w:val="a3"/>
        <w:numPr>
          <w:ilvl w:val="0"/>
          <w:numId w:val="11"/>
        </w:numPr>
      </w:pPr>
      <w:r w:rsidRPr="007A2444">
        <w:t>Meeting Minutes allocation</w:t>
      </w:r>
      <w:r w:rsidR="00C02F3B">
        <w:t>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1F256846" w:rsidR="00A43FEB" w:rsidRPr="00D24FA6" w:rsidRDefault="007A2444" w:rsidP="004A446E">
      <w:pPr>
        <w:pStyle w:val="a3"/>
      </w:pPr>
      <w:r>
        <w:t>Non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F2EED" w14:textId="77777777" w:rsidR="00BC0071" w:rsidRDefault="00BC0071" w:rsidP="00DC7ED1">
      <w:r>
        <w:separator/>
      </w:r>
    </w:p>
  </w:endnote>
  <w:endnote w:type="continuationSeparator" w:id="0">
    <w:p w14:paraId="2FD56D88" w14:textId="77777777" w:rsidR="00BC0071" w:rsidRDefault="00BC0071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457C5" w14:textId="77777777" w:rsidR="00BC0071" w:rsidRDefault="00BC0071" w:rsidP="00DC7ED1">
      <w:r>
        <w:separator/>
      </w:r>
    </w:p>
  </w:footnote>
  <w:footnote w:type="continuationSeparator" w:id="0">
    <w:p w14:paraId="4AE32D0C" w14:textId="77777777" w:rsidR="00BC0071" w:rsidRDefault="00BC0071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A6C02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2444"/>
    <w:rsid w:val="007A7556"/>
    <w:rsid w:val="007D7DAC"/>
    <w:rsid w:val="008004DC"/>
    <w:rsid w:val="00805F00"/>
    <w:rsid w:val="008113C3"/>
    <w:rsid w:val="00867A4E"/>
    <w:rsid w:val="008A4333"/>
    <w:rsid w:val="008F2B63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BC0071"/>
    <w:rsid w:val="00C02F3B"/>
    <w:rsid w:val="00CB502E"/>
    <w:rsid w:val="00CC7BFB"/>
    <w:rsid w:val="00D14953"/>
    <w:rsid w:val="00D160BF"/>
    <w:rsid w:val="00D24FA6"/>
    <w:rsid w:val="00D565BC"/>
    <w:rsid w:val="00D61E0C"/>
    <w:rsid w:val="00D97C4F"/>
    <w:rsid w:val="00DC7ED1"/>
    <w:rsid w:val="00E047AF"/>
    <w:rsid w:val="00E51183"/>
    <w:rsid w:val="00E95D81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太空</cp:lastModifiedBy>
  <cp:revision>42</cp:revision>
  <dcterms:created xsi:type="dcterms:W3CDTF">2022-03-12T08:47:00Z</dcterms:created>
  <dcterms:modified xsi:type="dcterms:W3CDTF">2022-05-09T08:48:00Z</dcterms:modified>
</cp:coreProperties>
</file>